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06142057"/>
        <w:docPartObj>
          <w:docPartGallery w:val="Cover Pages"/>
          <w:docPartUnique/>
        </w:docPartObj>
      </w:sdtPr>
      <w:sdtEndPr/>
      <w:sdtContent>
        <w:p w14:paraId="065F1581" w14:textId="1968241D" w:rsidR="008D40C3" w:rsidRDefault="008D40C3">
          <w:r>
            <w:rPr>
              <w:noProof/>
            </w:rPr>
            <mc:AlternateContent>
              <mc:Choice Requires="wpg">
                <w:drawing>
                  <wp:anchor distT="0" distB="0" distL="114300" distR="114300" simplePos="0" relativeHeight="251672576" behindDoc="0" locked="0" layoutInCell="1" allowOverlap="1" wp14:anchorId="08C8988F" wp14:editId="12915D4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4"/>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0468506" id="Group 149" o:spid="_x0000_s1026" style="position:absolute;margin-left:0;margin-top:0;width:8in;height:95.7pt;z-index:25167257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5" o:title="" recolor="t" rotate="t" type="frame"/>
                    </v:rect>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39EC1D12" wp14:editId="20EC9BC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39688E16" w14:textId="5E400E32" w:rsidR="008D40C3" w:rsidRDefault="008D40C3">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9EC1D12" id="_x0000_t202" coordsize="21600,21600" o:spt="202" path="m,l,21600r21600,l21600,xe">
                    <v:stroke joinstyle="miter"/>
                    <v:path gradientshapeok="t" o:connecttype="rect"/>
                  </v:shapetype>
                  <v:shape id="Text Box 153" o:spid="_x0000_s1026" type="#_x0000_t202" style="position:absolute;margin-left:0;margin-top:0;width:8in;height:79.5pt;z-index:25167155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39688E16" w14:textId="5E400E32" w:rsidR="008D40C3" w:rsidRDefault="008D40C3">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p>
        <w:p w14:paraId="6EBE3113" w14:textId="4BEA12C2" w:rsidR="008D40C3" w:rsidRDefault="008D40C3">
          <w:r>
            <w:rPr>
              <w:noProof/>
            </w:rPr>
            <mc:AlternateContent>
              <mc:Choice Requires="wps">
                <w:drawing>
                  <wp:anchor distT="45720" distB="45720" distL="114300" distR="114300" simplePos="0" relativeHeight="251674624" behindDoc="0" locked="0" layoutInCell="1" allowOverlap="1" wp14:anchorId="6DDE7005" wp14:editId="1242630B">
                    <wp:simplePos x="0" y="0"/>
                    <wp:positionH relativeFrom="margin">
                      <wp:align>center</wp:align>
                    </wp:positionH>
                    <wp:positionV relativeFrom="paragraph">
                      <wp:posOffset>5383530</wp:posOffset>
                    </wp:positionV>
                    <wp:extent cx="2360930" cy="1404620"/>
                    <wp:effectExtent l="0" t="0" r="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7DDF3D" w14:textId="64D573D8" w:rsidR="008D40C3" w:rsidRPr="008D40C3" w:rsidRDefault="008D40C3" w:rsidP="008D40C3">
                                <w:pPr>
                                  <w:jc w:val="center"/>
                                  <w:rPr>
                                    <w:sz w:val="32"/>
                                    <w:szCs w:val="32"/>
                                  </w:rPr>
                                </w:pPr>
                                <w:r w:rsidRPr="008D40C3">
                                  <w:rPr>
                                    <w:sz w:val="32"/>
                                    <w:szCs w:val="32"/>
                                  </w:rPr>
                                  <w:t>Name: Zhiyan Liu</w:t>
                                </w:r>
                              </w:p>
                              <w:p w14:paraId="6BCA011B" w14:textId="6989C35D" w:rsidR="008D40C3" w:rsidRPr="008D40C3" w:rsidRDefault="008D40C3" w:rsidP="008D40C3">
                                <w:pPr>
                                  <w:jc w:val="center"/>
                                  <w:rPr>
                                    <w:sz w:val="32"/>
                                    <w:szCs w:val="32"/>
                                  </w:rPr>
                                </w:pPr>
                                <w:r w:rsidRPr="008D40C3">
                                  <w:rPr>
                                    <w:sz w:val="32"/>
                                    <w:szCs w:val="32"/>
                                  </w:rPr>
                                  <w:t>Student ID:2900812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DE7005" id="Text Box 2" o:spid="_x0000_s1027" type="#_x0000_t202" style="position:absolute;margin-left:0;margin-top:423.9pt;width:185.9pt;height:110.6pt;z-index:25167462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" filled="f" stroked="f">
                    <v:textbox style="mso-fit-shape-to-text:t">
                      <w:txbxContent>
                        <w:p w14:paraId="647DDF3D" w14:textId="64D573D8" w:rsidR="008D40C3" w:rsidRPr="008D40C3" w:rsidRDefault="008D40C3" w:rsidP="008D40C3">
                          <w:pPr>
                            <w:jc w:val="center"/>
                            <w:rPr>
                              <w:sz w:val="32"/>
                              <w:szCs w:val="32"/>
                            </w:rPr>
                          </w:pPr>
                          <w:r w:rsidRPr="008D40C3">
                            <w:rPr>
                              <w:sz w:val="32"/>
                              <w:szCs w:val="32"/>
                            </w:rPr>
                            <w:t>Name: Zhiyan Liu</w:t>
                          </w:r>
                        </w:p>
                        <w:p w14:paraId="6BCA011B" w14:textId="6989C35D" w:rsidR="008D40C3" w:rsidRPr="008D40C3" w:rsidRDefault="008D40C3" w:rsidP="008D40C3">
                          <w:pPr>
                            <w:jc w:val="center"/>
                            <w:rPr>
                              <w:sz w:val="32"/>
                              <w:szCs w:val="32"/>
                            </w:rPr>
                          </w:pPr>
                          <w:r w:rsidRPr="008D40C3">
                            <w:rPr>
                              <w:sz w:val="32"/>
                              <w:szCs w:val="32"/>
                            </w:rPr>
                            <w:t>Student ID:29008123</w:t>
                          </w:r>
                        </w:p>
                      </w:txbxContent>
                    </v:textbox>
                    <w10:wrap type="square" anchorx="margin"/>
                  </v:shape>
                </w:pict>
              </mc:Fallback>
            </mc:AlternateContent>
          </w:r>
          <w:r>
            <w:rPr>
              <w:noProof/>
            </w:rPr>
            <mc:AlternateContent>
              <mc:Choice Requires="wps">
                <w:drawing>
                  <wp:anchor distT="0" distB="0" distL="114300" distR="114300" simplePos="0" relativeHeight="251669504" behindDoc="0" locked="0" layoutInCell="1" allowOverlap="1" wp14:anchorId="2D0D1F25" wp14:editId="15D32781">
                    <wp:simplePos x="0" y="0"/>
                    <wp:positionH relativeFrom="margin">
                      <wp:align>center</wp:align>
                    </wp:positionH>
                    <wp:positionV relativeFrom="page">
                      <wp:posOffset>1712595</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AD476" w14:textId="2AB066A9" w:rsidR="008D40C3" w:rsidRDefault="00465F2B" w:rsidP="008D40C3">
                                <w:pPr>
                                  <w:ind w:right="320"/>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7372D">
                                      <w:rPr>
                                        <w:caps/>
                                        <w:color w:val="4472C4" w:themeColor="accent1"/>
                                        <w:sz w:val="64"/>
                                        <w:szCs w:val="64"/>
                                      </w:rPr>
                                      <w:t>fit5046 assignment 3 screen shot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3C75654B" w14:textId="6F1404F7" w:rsidR="008D40C3" w:rsidRDefault="008D40C3">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D0D1F25" id="Text Box 154" o:spid="_x0000_s1028" type="#_x0000_t202" style="position:absolute;margin-left:0;margin-top:134.85pt;width:8in;height:286.5pt;z-index:25166950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" filled="f" stroked="f" strokeweight=".5pt">
                    <v:textbox inset="126pt,0,54pt,0">
                      <w:txbxContent>
                        <w:p w14:paraId="0ABAD476" w14:textId="2AB066A9" w:rsidR="008D40C3" w:rsidRDefault="00465F2B" w:rsidP="008D40C3">
                          <w:pPr>
                            <w:ind w:right="320"/>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7372D">
                                <w:rPr>
                                  <w:caps/>
                                  <w:color w:val="4472C4" w:themeColor="accent1"/>
                                  <w:sz w:val="64"/>
                                  <w:szCs w:val="64"/>
                                </w:rPr>
                                <w:t>fit5046 assignment 3 screen shot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3C75654B" w14:textId="6F1404F7" w:rsidR="008D40C3" w:rsidRDefault="008D40C3">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margin" anchory="page"/>
                  </v:shape>
                </w:pict>
              </mc:Fallback>
            </mc:AlternateContent>
          </w:r>
          <w:r>
            <w:br w:type="page"/>
          </w:r>
        </w:p>
      </w:sdtContent>
    </w:sdt>
    <w:p w14:paraId="5C063357" w14:textId="1B10CE11" w:rsidR="00636459" w:rsidRDefault="00F901DC" w:rsidP="0057372D">
      <w:pPr>
        <w:pStyle w:val="Heading1"/>
      </w:pPr>
      <w:r>
        <w:lastRenderedPageBreak/>
        <w:t>Home screen:</w:t>
      </w:r>
    </w:p>
    <w:p w14:paraId="49CEC016" w14:textId="6E8F5B4F" w:rsidR="00F901DC" w:rsidRDefault="00F901DC">
      <w:r>
        <w:t xml:space="preserve">This the first screen when open the App, it displays the date, time, </w:t>
      </w:r>
      <w:proofErr w:type="gramStart"/>
      <w:r>
        <w:t>user name</w:t>
      </w:r>
      <w:proofErr w:type="gramEnd"/>
      <w:r>
        <w:t xml:space="preserve"> and the set goal button. If there is no user log in, the </w:t>
      </w:r>
      <w:proofErr w:type="gramStart"/>
      <w:r>
        <w:t>user name</w:t>
      </w:r>
      <w:proofErr w:type="gramEnd"/>
      <w:r>
        <w:t xml:space="preserve"> will display “not log in”</w:t>
      </w:r>
      <w:r w:rsidR="0068577A">
        <w:t>. user can navigate all the screens by the navigation drawer.</w:t>
      </w:r>
    </w:p>
    <w:p w14:paraId="46E8EA2D" w14:textId="76D03243" w:rsidR="00F901DC" w:rsidRDefault="00F901DC">
      <w:r>
        <w:rPr>
          <w:noProof/>
        </w:rPr>
        <w:drawing>
          <wp:inline distT="0" distB="0" distL="0" distR="0" wp14:anchorId="669047FD" wp14:editId="0DA15406">
            <wp:extent cx="1612333" cy="32480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 b="-1"/>
                    <a:stretch/>
                  </pic:blipFill>
                  <pic:spPr bwMode="auto">
                    <a:xfrm>
                      <a:off x="0" y="0"/>
                      <a:ext cx="1639457" cy="3302666"/>
                    </a:xfrm>
                    <a:prstGeom prst="rect">
                      <a:avLst/>
                    </a:prstGeom>
                    <a:noFill/>
                    <a:ln>
                      <a:noFill/>
                    </a:ln>
                    <a:extLst>
                      <a:ext uri="{53640926-AAD7-44D8-BBD7-CCE9431645EC}">
                        <a14:shadowObscured xmlns:a14="http://schemas.microsoft.com/office/drawing/2010/main"/>
                      </a:ext>
                    </a:extLst>
                  </pic:spPr>
                </pic:pic>
              </a:graphicData>
            </a:graphic>
          </wp:inline>
        </w:drawing>
      </w:r>
      <w:r w:rsidR="0068577A">
        <w:rPr>
          <w:noProof/>
        </w:rPr>
        <w:drawing>
          <wp:inline distT="0" distB="0" distL="0" distR="0" wp14:anchorId="66816243" wp14:editId="409CB655">
            <wp:extent cx="1536276" cy="315277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75289" cy="3232839"/>
                    </a:xfrm>
                    <a:prstGeom prst="rect">
                      <a:avLst/>
                    </a:prstGeom>
                    <a:noFill/>
                    <a:ln>
                      <a:noFill/>
                    </a:ln>
                  </pic:spPr>
                </pic:pic>
              </a:graphicData>
            </a:graphic>
          </wp:inline>
        </w:drawing>
      </w:r>
    </w:p>
    <w:p w14:paraId="43A093DA" w14:textId="7938BE96" w:rsidR="00F901DC" w:rsidRDefault="00F901DC">
      <w:r>
        <w:t>I validate the input number can not be greater than 500 and only can input number</w:t>
      </w:r>
    </w:p>
    <w:p w14:paraId="40B6CFDF" w14:textId="480EF962" w:rsidR="00F901DC" w:rsidRDefault="00F901DC">
      <w:r>
        <w:rPr>
          <w:noProof/>
        </w:rPr>
        <w:drawing>
          <wp:inline distT="0" distB="0" distL="0" distR="0" wp14:anchorId="6A35654F" wp14:editId="6D1E147D">
            <wp:extent cx="1787550" cy="359092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8230" cy="3712822"/>
                    </a:xfrm>
                    <a:prstGeom prst="rect">
                      <a:avLst/>
                    </a:prstGeom>
                    <a:noFill/>
                    <a:ln>
                      <a:noFill/>
                    </a:ln>
                  </pic:spPr>
                </pic:pic>
              </a:graphicData>
            </a:graphic>
          </wp:inline>
        </w:drawing>
      </w:r>
    </w:p>
    <w:p w14:paraId="695AFF02" w14:textId="706606AF" w:rsidR="00F901DC" w:rsidRDefault="00F901DC" w:rsidP="0057372D">
      <w:pPr>
        <w:pStyle w:val="Heading1"/>
      </w:pPr>
      <w:r>
        <w:lastRenderedPageBreak/>
        <w:t>Log in and sign up screen:</w:t>
      </w:r>
    </w:p>
    <w:p w14:paraId="7E82F8AD" w14:textId="3CE5ADA0" w:rsidR="00F901DC" w:rsidRDefault="00F901DC">
      <w:r>
        <w:t xml:space="preserve">User can sign in by log in name and </w:t>
      </w:r>
      <w:proofErr w:type="gramStart"/>
      <w:r>
        <w:t>pass word</w:t>
      </w:r>
      <w:proofErr w:type="gramEnd"/>
      <w:r>
        <w:t xml:space="preserve"> matched in the database.</w:t>
      </w:r>
    </w:p>
    <w:p w14:paraId="7F684B37" w14:textId="6515AD51" w:rsidR="00F901DC" w:rsidRDefault="00F901DC">
      <w:r>
        <w:rPr>
          <w:noProof/>
        </w:rPr>
        <w:drawing>
          <wp:inline distT="0" distB="0" distL="0" distR="0" wp14:anchorId="5B706DE3" wp14:editId="64BFF4EA">
            <wp:extent cx="1919151" cy="36004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9028" cy="3694022"/>
                    </a:xfrm>
                    <a:prstGeom prst="rect">
                      <a:avLst/>
                    </a:prstGeom>
                    <a:noFill/>
                    <a:ln>
                      <a:noFill/>
                    </a:ln>
                  </pic:spPr>
                </pic:pic>
              </a:graphicData>
            </a:graphic>
          </wp:inline>
        </w:drawing>
      </w:r>
    </w:p>
    <w:p w14:paraId="7DA88BD2" w14:textId="59760697" w:rsidR="00F901DC" w:rsidRDefault="008D40C3">
      <w:r>
        <w:rPr>
          <w:noProof/>
        </w:rPr>
        <w:drawing>
          <wp:anchor distT="0" distB="0" distL="114300" distR="114300" simplePos="0" relativeHeight="251658240" behindDoc="0" locked="0" layoutInCell="1" allowOverlap="1" wp14:anchorId="16A127CE" wp14:editId="0ADA420C">
            <wp:simplePos x="0" y="0"/>
            <wp:positionH relativeFrom="column">
              <wp:posOffset>371475</wp:posOffset>
            </wp:positionH>
            <wp:positionV relativeFrom="paragraph">
              <wp:posOffset>399415</wp:posOffset>
            </wp:positionV>
            <wp:extent cx="1581150" cy="34016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4972" t="1922" r="3315"/>
                    <a:stretch/>
                  </pic:blipFill>
                  <pic:spPr bwMode="auto">
                    <a:xfrm>
                      <a:off x="0" y="0"/>
                      <a:ext cx="1581150" cy="3401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6FC68E7" wp14:editId="1FE7B2AA">
            <wp:simplePos x="0" y="0"/>
            <wp:positionH relativeFrom="column">
              <wp:posOffset>2647950</wp:posOffset>
            </wp:positionH>
            <wp:positionV relativeFrom="paragraph">
              <wp:posOffset>456565</wp:posOffset>
            </wp:positionV>
            <wp:extent cx="1581150" cy="33242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l="3868" t="2224" r="4420" b="778"/>
                    <a:stretch/>
                  </pic:blipFill>
                  <pic:spPr bwMode="auto">
                    <a:xfrm>
                      <a:off x="0" y="0"/>
                      <a:ext cx="1581150" cy="3324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01DC">
        <w:t xml:space="preserve">And it can check if the account not exist or </w:t>
      </w:r>
      <w:r w:rsidR="00635FFC">
        <w:t>incorrect password</w:t>
      </w:r>
    </w:p>
    <w:p w14:paraId="75D20EB3" w14:textId="3D944EFF" w:rsidR="00635FFC" w:rsidRDefault="00DE11AC">
      <w:r>
        <w:rPr>
          <w:noProof/>
        </w:rPr>
        <w:lastRenderedPageBreak/>
        <w:drawing>
          <wp:anchor distT="0" distB="0" distL="114300" distR="114300" simplePos="0" relativeHeight="251661312" behindDoc="0" locked="0" layoutInCell="1" allowOverlap="1" wp14:anchorId="3ED391C5" wp14:editId="4FC6A5BE">
            <wp:simplePos x="0" y="0"/>
            <wp:positionH relativeFrom="margin">
              <wp:align>left</wp:align>
            </wp:positionH>
            <wp:positionV relativeFrom="paragraph">
              <wp:posOffset>643890</wp:posOffset>
            </wp:positionV>
            <wp:extent cx="1809115" cy="3781425"/>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2451" cy="37883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FFC">
        <w:rPr>
          <w:noProof/>
        </w:rPr>
        <w:drawing>
          <wp:anchor distT="0" distB="0" distL="114300" distR="114300" simplePos="0" relativeHeight="251662336" behindDoc="0" locked="0" layoutInCell="1" allowOverlap="1" wp14:anchorId="65795D1F" wp14:editId="6C863D6C">
            <wp:simplePos x="0" y="0"/>
            <wp:positionH relativeFrom="column">
              <wp:posOffset>3905250</wp:posOffset>
            </wp:positionH>
            <wp:positionV relativeFrom="paragraph">
              <wp:posOffset>628650</wp:posOffset>
            </wp:positionV>
            <wp:extent cx="1878330" cy="3762375"/>
            <wp:effectExtent l="0" t="0" r="762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8330" cy="376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FFC">
        <w:rPr>
          <w:noProof/>
        </w:rPr>
        <w:drawing>
          <wp:anchor distT="0" distB="0" distL="114300" distR="114300" simplePos="0" relativeHeight="251660288" behindDoc="0" locked="0" layoutInCell="1" allowOverlap="1" wp14:anchorId="5F0BDB26" wp14:editId="11FEF00D">
            <wp:simplePos x="0" y="0"/>
            <wp:positionH relativeFrom="margin">
              <wp:posOffset>1914525</wp:posOffset>
            </wp:positionH>
            <wp:positionV relativeFrom="paragraph">
              <wp:posOffset>600075</wp:posOffset>
            </wp:positionV>
            <wp:extent cx="1887220" cy="38481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7220" cy="3848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FFC">
        <w:t xml:space="preserve">User can click register button to register account and the register part of screen will display after </w:t>
      </w:r>
      <w:proofErr w:type="gramStart"/>
      <w:r w:rsidR="00635FFC">
        <w:t>click</w:t>
      </w:r>
      <w:proofErr w:type="gramEnd"/>
      <w:r w:rsidR="00635FFC">
        <w:t xml:space="preserve"> the register button. I validate each information </w:t>
      </w:r>
      <w:proofErr w:type="spellStart"/>
      <w:r w:rsidR="00635FFC">
        <w:t>edittext</w:t>
      </w:r>
      <w:proofErr w:type="spellEnd"/>
      <w:r w:rsidR="00635FFC">
        <w:t xml:space="preserve"> </w:t>
      </w:r>
      <w:proofErr w:type="spellStart"/>
      <w:r w:rsidR="00635FFC">
        <w:t>can not</w:t>
      </w:r>
      <w:proofErr w:type="spellEnd"/>
      <w:r w:rsidR="00635FFC">
        <w:t xml:space="preserve"> be empty, and the log in name can not be duplicated and shorter than 4 characters.</w:t>
      </w:r>
    </w:p>
    <w:p w14:paraId="37A93E99" w14:textId="7BA7499E" w:rsidR="00635FFC" w:rsidRDefault="00635FFC"/>
    <w:p w14:paraId="07EBD4DA" w14:textId="77777777" w:rsidR="00DE11AC" w:rsidRDefault="00DE11AC"/>
    <w:p w14:paraId="3499C54C" w14:textId="77777777" w:rsidR="00DE11AC" w:rsidRDefault="00DE11AC"/>
    <w:p w14:paraId="5985EAB1" w14:textId="77777777" w:rsidR="00DE11AC" w:rsidRDefault="00DE11AC"/>
    <w:p w14:paraId="0E8C907F" w14:textId="77777777" w:rsidR="00DE11AC" w:rsidRDefault="00DE11AC"/>
    <w:p w14:paraId="4CCCF236" w14:textId="77777777" w:rsidR="00DE11AC" w:rsidRDefault="00DE11AC"/>
    <w:p w14:paraId="3619D46E" w14:textId="77777777" w:rsidR="00DE11AC" w:rsidRDefault="00DE11AC"/>
    <w:p w14:paraId="036B8B1F" w14:textId="77777777" w:rsidR="00DE11AC" w:rsidRDefault="00DE11AC"/>
    <w:p w14:paraId="4AC69FAA" w14:textId="77777777" w:rsidR="00DE11AC" w:rsidRDefault="00DE11AC"/>
    <w:p w14:paraId="21D1C79A" w14:textId="77777777" w:rsidR="00DE11AC" w:rsidRDefault="00DE11AC"/>
    <w:p w14:paraId="309F245E" w14:textId="77777777" w:rsidR="00DE11AC" w:rsidRDefault="00DE11AC"/>
    <w:p w14:paraId="79DA5421" w14:textId="77777777" w:rsidR="00DE11AC" w:rsidRDefault="00DE11AC"/>
    <w:p w14:paraId="248D352F" w14:textId="77777777" w:rsidR="00DE11AC" w:rsidRDefault="00DE11AC"/>
    <w:p w14:paraId="44F465BD" w14:textId="47DA80D5" w:rsidR="00DE11AC" w:rsidRDefault="00DE11AC">
      <w:r>
        <w:lastRenderedPageBreak/>
        <w:t>I use the radio button and spinner for gender and level of activity selection.</w:t>
      </w:r>
    </w:p>
    <w:p w14:paraId="63C8EA39" w14:textId="66237CE4" w:rsidR="00DE11AC" w:rsidRDefault="00DE11AC">
      <w:r>
        <w:rPr>
          <w:noProof/>
        </w:rPr>
        <w:drawing>
          <wp:inline distT="0" distB="0" distL="0" distR="0" wp14:anchorId="1B3BC4DA" wp14:editId="70CFF087">
            <wp:extent cx="1857375" cy="380091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62715" cy="3811843"/>
                    </a:xfrm>
                    <a:prstGeom prst="rect">
                      <a:avLst/>
                    </a:prstGeom>
                    <a:noFill/>
                    <a:ln>
                      <a:noFill/>
                    </a:ln>
                  </pic:spPr>
                </pic:pic>
              </a:graphicData>
            </a:graphic>
          </wp:inline>
        </w:drawing>
      </w:r>
    </w:p>
    <w:p w14:paraId="2F2894D9" w14:textId="1DB4AD59" w:rsidR="00F901DC" w:rsidRDefault="00DE11AC">
      <w:r>
        <w:t>When user fill all the required information, he can press the submit button to sign up and it will be posted to credential table and user table.</w:t>
      </w:r>
    </w:p>
    <w:p w14:paraId="376B03C7" w14:textId="5BD7AE72" w:rsidR="00DE11AC" w:rsidRDefault="00DE11AC">
      <w:r>
        <w:rPr>
          <w:noProof/>
        </w:rPr>
        <w:drawing>
          <wp:inline distT="0" distB="0" distL="0" distR="0" wp14:anchorId="42C0A292" wp14:editId="0430AFB2">
            <wp:extent cx="3771900" cy="197762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4327" cy="1999873"/>
                    </a:xfrm>
                    <a:prstGeom prst="rect">
                      <a:avLst/>
                    </a:prstGeom>
                    <a:noFill/>
                    <a:ln>
                      <a:noFill/>
                    </a:ln>
                  </pic:spPr>
                </pic:pic>
              </a:graphicData>
            </a:graphic>
          </wp:inline>
        </w:drawing>
      </w:r>
      <w:r>
        <w:rPr>
          <w:noProof/>
        </w:rPr>
        <w:drawing>
          <wp:inline distT="0" distB="0" distL="0" distR="0" wp14:anchorId="73299F4A" wp14:editId="79F4DEDF">
            <wp:extent cx="4724400" cy="148348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48574" cy="1491074"/>
                    </a:xfrm>
                    <a:prstGeom prst="rect">
                      <a:avLst/>
                    </a:prstGeom>
                    <a:noFill/>
                    <a:ln>
                      <a:noFill/>
                    </a:ln>
                  </pic:spPr>
                </pic:pic>
              </a:graphicData>
            </a:graphic>
          </wp:inline>
        </w:drawing>
      </w:r>
    </w:p>
    <w:p w14:paraId="5BF33DC6" w14:textId="0C018FE9" w:rsidR="00951F13" w:rsidRDefault="00DE11AC" w:rsidP="0057372D">
      <w:pPr>
        <w:pStyle w:val="Heading1"/>
      </w:pPr>
      <w:r>
        <w:lastRenderedPageBreak/>
        <w:t>Daily diet screen:</w:t>
      </w:r>
    </w:p>
    <w:p w14:paraId="7E9C33BD" w14:textId="7773EFD7" w:rsidR="00DE11AC" w:rsidRDefault="0068577A">
      <w:r>
        <w:rPr>
          <w:noProof/>
        </w:rPr>
        <w:drawing>
          <wp:anchor distT="0" distB="0" distL="114300" distR="114300" simplePos="0" relativeHeight="251665408" behindDoc="0" locked="0" layoutInCell="1" allowOverlap="1" wp14:anchorId="4B5C832A" wp14:editId="45B8A935">
            <wp:simplePos x="0" y="0"/>
            <wp:positionH relativeFrom="column">
              <wp:posOffset>2076450</wp:posOffset>
            </wp:positionH>
            <wp:positionV relativeFrom="paragraph">
              <wp:posOffset>457200</wp:posOffset>
            </wp:positionV>
            <wp:extent cx="1943100" cy="345059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43100" cy="3450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1AC">
        <w:rPr>
          <w:noProof/>
        </w:rPr>
        <w:drawing>
          <wp:anchor distT="0" distB="0" distL="114300" distR="114300" simplePos="0" relativeHeight="251663360" behindDoc="0" locked="0" layoutInCell="1" allowOverlap="1" wp14:anchorId="5E0B5C63" wp14:editId="7775F28B">
            <wp:simplePos x="0" y="0"/>
            <wp:positionH relativeFrom="margin">
              <wp:align>left</wp:align>
            </wp:positionH>
            <wp:positionV relativeFrom="paragraph">
              <wp:posOffset>466725</wp:posOffset>
            </wp:positionV>
            <wp:extent cx="1727835" cy="3438525"/>
            <wp:effectExtent l="0" t="0" r="5715"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2783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1AC">
        <w:t xml:space="preserve">This screen shows all the food </w:t>
      </w:r>
      <w:proofErr w:type="gramStart"/>
      <w:r w:rsidR="00DE11AC">
        <w:t>category  and</w:t>
      </w:r>
      <w:proofErr w:type="gramEnd"/>
      <w:r w:rsidR="00DE11AC">
        <w:t xml:space="preserve"> the foods under the category in two separate </w:t>
      </w:r>
      <w:proofErr w:type="spellStart"/>
      <w:r w:rsidR="00DE11AC">
        <w:t>listviews</w:t>
      </w:r>
      <w:proofErr w:type="spellEnd"/>
      <w:r w:rsidR="00DE11AC">
        <w:t xml:space="preserve">. </w:t>
      </w:r>
    </w:p>
    <w:p w14:paraId="61E44DD3" w14:textId="7C36A3DB" w:rsidR="00DE11AC" w:rsidRDefault="00DE11AC"/>
    <w:p w14:paraId="13905F96" w14:textId="35C4FA3A" w:rsidR="00DE11AC" w:rsidRDefault="0068577A">
      <w:r>
        <w:rPr>
          <w:noProof/>
        </w:rPr>
        <w:drawing>
          <wp:anchor distT="0" distB="0" distL="114300" distR="114300" simplePos="0" relativeHeight="251664384" behindDoc="0" locked="0" layoutInCell="1" allowOverlap="1" wp14:anchorId="24B6A6AB" wp14:editId="7B466EB3">
            <wp:simplePos x="0" y="0"/>
            <wp:positionH relativeFrom="margin">
              <wp:align>left</wp:align>
            </wp:positionH>
            <wp:positionV relativeFrom="paragraph">
              <wp:posOffset>393065</wp:posOffset>
            </wp:positionV>
            <wp:extent cx="1905000" cy="3307080"/>
            <wp:effectExtent l="0" t="0" r="0" b="762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7373" cy="331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11AC">
        <w:t xml:space="preserve">User can click the </w:t>
      </w:r>
      <w:proofErr w:type="gramStart"/>
      <w:r w:rsidR="00DE11AC">
        <w:t>food,</w:t>
      </w:r>
      <w:proofErr w:type="gramEnd"/>
      <w:r w:rsidR="00DE11AC">
        <w:t xml:space="preserve"> the food image will display and user can click consume to consume the food one unit. User can also add new foods that not existed in the food table by search food.</w:t>
      </w:r>
    </w:p>
    <w:p w14:paraId="0A300CA7" w14:textId="584028F9" w:rsidR="00DE11AC" w:rsidRDefault="0068577A" w:rsidP="0057372D">
      <w:pPr>
        <w:pStyle w:val="Heading1"/>
      </w:pPr>
      <w:r>
        <w:lastRenderedPageBreak/>
        <w:t>Steps screen:</w:t>
      </w:r>
    </w:p>
    <w:p w14:paraId="3070C6AE" w14:textId="316FF103" w:rsidR="0068577A" w:rsidRDefault="0068577A">
      <w:r>
        <w:t xml:space="preserve">The steps screen </w:t>
      </w:r>
      <w:proofErr w:type="gramStart"/>
      <w:r>
        <w:t>use</w:t>
      </w:r>
      <w:proofErr w:type="gramEnd"/>
      <w:r>
        <w:t xml:space="preserve"> the SQLite database to persistently store and display the steps data. User can click clear all button to clear all the steps data.</w:t>
      </w:r>
    </w:p>
    <w:p w14:paraId="742AAF22" w14:textId="2E7DBAFC" w:rsidR="0068577A" w:rsidRDefault="0068577A">
      <w:r>
        <w:rPr>
          <w:noProof/>
        </w:rPr>
        <w:drawing>
          <wp:inline distT="0" distB="0" distL="0" distR="0" wp14:anchorId="178E3D0E" wp14:editId="790C4088">
            <wp:extent cx="2152650" cy="42517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0022" cy="4266312"/>
                    </a:xfrm>
                    <a:prstGeom prst="rect">
                      <a:avLst/>
                    </a:prstGeom>
                    <a:noFill/>
                    <a:ln>
                      <a:noFill/>
                    </a:ln>
                  </pic:spPr>
                </pic:pic>
              </a:graphicData>
            </a:graphic>
          </wp:inline>
        </w:drawing>
      </w:r>
    </w:p>
    <w:p w14:paraId="287B268C" w14:textId="14B38DFC" w:rsidR="0068577A" w:rsidRDefault="0068577A"/>
    <w:p w14:paraId="475AB0B2" w14:textId="7D3986AF" w:rsidR="0068577A" w:rsidRDefault="0068577A"/>
    <w:p w14:paraId="22F0E89A" w14:textId="0F182DB2" w:rsidR="0068577A" w:rsidRDefault="0068577A"/>
    <w:p w14:paraId="2D9DBFA9" w14:textId="17CE8080" w:rsidR="0068577A" w:rsidRDefault="0068577A"/>
    <w:p w14:paraId="68247AA0" w14:textId="5A813AF1" w:rsidR="0068577A" w:rsidRDefault="0068577A"/>
    <w:p w14:paraId="2ABF2231" w14:textId="018F8832" w:rsidR="0068577A" w:rsidRDefault="0068577A"/>
    <w:p w14:paraId="7A68AA32" w14:textId="1C563DAC" w:rsidR="0068577A" w:rsidRDefault="0068577A"/>
    <w:p w14:paraId="3388B817" w14:textId="1F0B2492" w:rsidR="0068577A" w:rsidRDefault="0068577A"/>
    <w:p w14:paraId="0986C331" w14:textId="11FAF397" w:rsidR="0068577A" w:rsidRDefault="0068577A"/>
    <w:p w14:paraId="635F9197" w14:textId="64612E5C" w:rsidR="0068577A" w:rsidRDefault="0068577A"/>
    <w:p w14:paraId="7F3C7DD3" w14:textId="4EB3F1E6" w:rsidR="0068577A" w:rsidRDefault="0068577A"/>
    <w:p w14:paraId="6853F445" w14:textId="57EDADFE" w:rsidR="0068577A" w:rsidRDefault="00D911DF" w:rsidP="0057372D">
      <w:pPr>
        <w:pStyle w:val="Heading1"/>
      </w:pPr>
      <w:r>
        <w:lastRenderedPageBreak/>
        <w:t>Calorie tracker screen:</w:t>
      </w:r>
    </w:p>
    <w:p w14:paraId="5438BE77" w14:textId="3DB95B82" w:rsidR="00D911DF" w:rsidRDefault="00D911DF">
      <w:r>
        <w:t xml:space="preserve">The calorie tracker screen </w:t>
      </w:r>
      <w:proofErr w:type="gramStart"/>
      <w:r>
        <w:t>display</w:t>
      </w:r>
      <w:proofErr w:type="gramEnd"/>
      <w:r>
        <w:t xml:space="preserve"> the data of calorie burn, goal, calorie consumption and steps. The new report record will be post from the data in this screen. I calculate the number of (calorie burn-calorie consumption) and compare with the goal to figure out if the daily goal is finished. If finished, the color of total calorie burn font will be green, otherwise is will be red.</w:t>
      </w:r>
    </w:p>
    <w:p w14:paraId="60ABA4E7" w14:textId="2D0A846F" w:rsidR="00D911DF" w:rsidRDefault="00A74988">
      <w:r>
        <w:rPr>
          <w:noProof/>
        </w:rPr>
        <w:drawing>
          <wp:inline distT="0" distB="0" distL="0" distR="0" wp14:anchorId="2C7274C4" wp14:editId="7A7D2ED6">
            <wp:extent cx="2620887" cy="53911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2959" cy="5415982"/>
                    </a:xfrm>
                    <a:prstGeom prst="rect">
                      <a:avLst/>
                    </a:prstGeom>
                    <a:noFill/>
                    <a:ln>
                      <a:noFill/>
                    </a:ln>
                  </pic:spPr>
                </pic:pic>
              </a:graphicData>
            </a:graphic>
          </wp:inline>
        </w:drawing>
      </w:r>
    </w:p>
    <w:p w14:paraId="7EBF639C" w14:textId="0F5D45BF" w:rsidR="00D911DF" w:rsidRDefault="00D911DF"/>
    <w:p w14:paraId="08495D6C" w14:textId="0191B215" w:rsidR="00D911DF" w:rsidRDefault="00D911DF"/>
    <w:p w14:paraId="4D698BCC" w14:textId="6524E57A" w:rsidR="00D911DF" w:rsidRDefault="00D911DF"/>
    <w:p w14:paraId="538472DA" w14:textId="1B3706DD" w:rsidR="00D911DF" w:rsidRDefault="00D911DF"/>
    <w:p w14:paraId="290F14D1" w14:textId="429E692C" w:rsidR="00D911DF" w:rsidRDefault="00D911DF"/>
    <w:p w14:paraId="52358F41" w14:textId="6BC59B62" w:rsidR="00D911DF" w:rsidRDefault="00D911DF"/>
    <w:p w14:paraId="16E6F896" w14:textId="77777777" w:rsidR="00D911DF" w:rsidRDefault="00D911DF"/>
    <w:p w14:paraId="2A7AEC9D" w14:textId="7F915DBA" w:rsidR="00D911DF" w:rsidRDefault="00D911DF">
      <w:r>
        <w:t xml:space="preserve">The report can be posted to report </w:t>
      </w:r>
      <w:proofErr w:type="gramStart"/>
      <w:r>
        <w:t>table(</w:t>
      </w:r>
      <w:proofErr w:type="gramEnd"/>
      <w:r>
        <w:t xml:space="preserve">I did not complete the function that </w:t>
      </w:r>
      <w:r w:rsidR="00554A01">
        <w:t>post the report at 23:55, It can only be posted manually by press the post button)</w:t>
      </w:r>
    </w:p>
    <w:p w14:paraId="3C2E5DB1" w14:textId="73435D8C" w:rsidR="00D911DF" w:rsidRDefault="00554A01">
      <w:r>
        <w:rPr>
          <w:noProof/>
        </w:rPr>
        <w:drawing>
          <wp:inline distT="0" distB="0" distL="0" distR="0" wp14:anchorId="21B98E16" wp14:editId="403EFB5A">
            <wp:extent cx="5695417" cy="292417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283" cy="2946697"/>
                    </a:xfrm>
                    <a:prstGeom prst="rect">
                      <a:avLst/>
                    </a:prstGeom>
                    <a:noFill/>
                    <a:ln>
                      <a:noFill/>
                    </a:ln>
                  </pic:spPr>
                </pic:pic>
              </a:graphicData>
            </a:graphic>
          </wp:inline>
        </w:drawing>
      </w:r>
    </w:p>
    <w:p w14:paraId="24ECB1C1" w14:textId="77777777" w:rsidR="00554A01" w:rsidRDefault="00554A01"/>
    <w:p w14:paraId="12556927" w14:textId="77777777" w:rsidR="00554A01" w:rsidRDefault="00554A01"/>
    <w:p w14:paraId="7B9A014D" w14:textId="77777777" w:rsidR="00554A01" w:rsidRDefault="00554A01"/>
    <w:p w14:paraId="13838DB8" w14:textId="77777777" w:rsidR="00554A01" w:rsidRDefault="00554A01"/>
    <w:p w14:paraId="1B2D342D" w14:textId="77777777" w:rsidR="00554A01" w:rsidRDefault="00554A01"/>
    <w:p w14:paraId="55183A81" w14:textId="77777777" w:rsidR="00554A01" w:rsidRDefault="00554A01"/>
    <w:p w14:paraId="390D8253" w14:textId="77777777" w:rsidR="00554A01" w:rsidRDefault="00554A01"/>
    <w:p w14:paraId="77AACEFC" w14:textId="77777777" w:rsidR="00554A01" w:rsidRDefault="00554A01"/>
    <w:p w14:paraId="451D5F53" w14:textId="77777777" w:rsidR="00554A01" w:rsidRDefault="00554A01"/>
    <w:p w14:paraId="0803829B" w14:textId="77777777" w:rsidR="00554A01" w:rsidRDefault="00554A01"/>
    <w:p w14:paraId="2B4C6543" w14:textId="77777777" w:rsidR="00554A01" w:rsidRDefault="00554A01"/>
    <w:p w14:paraId="186CDB86" w14:textId="77777777" w:rsidR="00554A01" w:rsidRDefault="00554A01"/>
    <w:p w14:paraId="46450F03" w14:textId="77777777" w:rsidR="00554A01" w:rsidRDefault="00554A01"/>
    <w:p w14:paraId="3F207B96" w14:textId="77777777" w:rsidR="00554A01" w:rsidRDefault="00554A01"/>
    <w:p w14:paraId="0388FEA5" w14:textId="77777777" w:rsidR="00554A01" w:rsidRDefault="00554A01"/>
    <w:p w14:paraId="70FBECEC" w14:textId="77777777" w:rsidR="00554A01" w:rsidRDefault="00554A01"/>
    <w:p w14:paraId="28B27279" w14:textId="00DCAD75" w:rsidR="00554A01" w:rsidRDefault="00554A01" w:rsidP="0057372D">
      <w:pPr>
        <w:pStyle w:val="Heading1"/>
      </w:pPr>
      <w:r>
        <w:t>The report screen:</w:t>
      </w:r>
    </w:p>
    <w:p w14:paraId="483095D1" w14:textId="659397E1" w:rsidR="00554A01" w:rsidRDefault="00554A01">
      <w:r>
        <w:t>The report screen can display a pie chart and a bar chart to visualize the calorie consumption and burn data.</w:t>
      </w:r>
    </w:p>
    <w:p w14:paraId="6A36835A" w14:textId="64C550A0" w:rsidR="00554A01" w:rsidRDefault="00554A01">
      <w:r>
        <w:rPr>
          <w:noProof/>
        </w:rPr>
        <w:drawing>
          <wp:inline distT="0" distB="0" distL="0" distR="0" wp14:anchorId="6F64FC62" wp14:editId="3DC55F7E">
            <wp:extent cx="2533650" cy="51511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50737" cy="5185849"/>
                    </a:xfrm>
                    <a:prstGeom prst="rect">
                      <a:avLst/>
                    </a:prstGeom>
                    <a:noFill/>
                    <a:ln>
                      <a:noFill/>
                    </a:ln>
                  </pic:spPr>
                </pic:pic>
              </a:graphicData>
            </a:graphic>
          </wp:inline>
        </w:drawing>
      </w:r>
      <w:r>
        <w:rPr>
          <w:noProof/>
        </w:rPr>
        <w:drawing>
          <wp:inline distT="0" distB="0" distL="0" distR="0" wp14:anchorId="10332DF2" wp14:editId="1B1DE420">
            <wp:extent cx="2489397" cy="513397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03656" cy="5163382"/>
                    </a:xfrm>
                    <a:prstGeom prst="rect">
                      <a:avLst/>
                    </a:prstGeom>
                    <a:noFill/>
                    <a:ln>
                      <a:noFill/>
                    </a:ln>
                  </pic:spPr>
                </pic:pic>
              </a:graphicData>
            </a:graphic>
          </wp:inline>
        </w:drawing>
      </w:r>
    </w:p>
    <w:p w14:paraId="00B30264" w14:textId="534BE81E" w:rsidR="00554A01" w:rsidRDefault="00554A01"/>
    <w:p w14:paraId="22149DBE" w14:textId="0BF44982" w:rsidR="00554A01" w:rsidRDefault="00554A01"/>
    <w:p w14:paraId="35B4BEA5" w14:textId="72027F2E" w:rsidR="00554A01" w:rsidRDefault="00554A01"/>
    <w:p w14:paraId="64D5ED3D" w14:textId="7DFB1BCB" w:rsidR="00554A01" w:rsidRDefault="00554A01"/>
    <w:p w14:paraId="25662466" w14:textId="5A8F1506" w:rsidR="00554A01" w:rsidRDefault="00554A01"/>
    <w:p w14:paraId="3E267B52" w14:textId="6555C118" w:rsidR="00554A01" w:rsidRDefault="00554A01"/>
    <w:p w14:paraId="25DD9A6D" w14:textId="4179FFDE" w:rsidR="00554A01" w:rsidRDefault="00554A01"/>
    <w:p w14:paraId="0059D14D" w14:textId="10BF2ECC" w:rsidR="00554A01" w:rsidRDefault="00554A01"/>
    <w:p w14:paraId="117307F4" w14:textId="37ABD474" w:rsidR="00554A01" w:rsidRDefault="00554A01" w:rsidP="0057372D">
      <w:pPr>
        <w:pStyle w:val="Heading1"/>
      </w:pPr>
      <w:r>
        <w:t>Map screen:</w:t>
      </w:r>
    </w:p>
    <w:p w14:paraId="5602253B" w14:textId="193B8F3C" w:rsidR="00554A01" w:rsidRDefault="00554A01">
      <w:r>
        <w:t>The map screen display</w:t>
      </w:r>
      <w:r w:rsidR="00204065">
        <w:t>s</w:t>
      </w:r>
      <w:r>
        <w:t xml:space="preserve"> the </w:t>
      </w:r>
      <w:r w:rsidR="00204065">
        <w:t>location of the user and the parks nearby his home in 5km. The user can click the park on the screen and the park name will be displayed.</w:t>
      </w:r>
    </w:p>
    <w:p w14:paraId="386066DB" w14:textId="2F7AB31E" w:rsidR="00204065" w:rsidRDefault="00204065">
      <w:r>
        <w:rPr>
          <w:noProof/>
        </w:rPr>
        <w:drawing>
          <wp:inline distT="0" distB="0" distL="0" distR="0" wp14:anchorId="4DA7ADBD" wp14:editId="3D0AC79D">
            <wp:extent cx="2638425" cy="53428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1473" cy="5389484"/>
                    </a:xfrm>
                    <a:prstGeom prst="rect">
                      <a:avLst/>
                    </a:prstGeom>
                    <a:noFill/>
                    <a:ln>
                      <a:noFill/>
                    </a:ln>
                  </pic:spPr>
                </pic:pic>
              </a:graphicData>
            </a:graphic>
          </wp:inline>
        </w:drawing>
      </w:r>
      <w:r>
        <w:rPr>
          <w:noProof/>
        </w:rPr>
        <w:drawing>
          <wp:inline distT="0" distB="0" distL="0" distR="0" wp14:anchorId="34C0F89D" wp14:editId="50BAC729">
            <wp:extent cx="2778641" cy="541972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6757" cy="5435554"/>
                    </a:xfrm>
                    <a:prstGeom prst="rect">
                      <a:avLst/>
                    </a:prstGeom>
                    <a:noFill/>
                    <a:ln>
                      <a:noFill/>
                    </a:ln>
                  </pic:spPr>
                </pic:pic>
              </a:graphicData>
            </a:graphic>
          </wp:inline>
        </w:drawing>
      </w:r>
    </w:p>
    <w:p w14:paraId="1136449E" w14:textId="69F31625" w:rsidR="00A74988" w:rsidRDefault="00A74988"/>
    <w:p w14:paraId="2DA584DA" w14:textId="41E658E4" w:rsidR="00A74988" w:rsidRDefault="00A74988"/>
    <w:p w14:paraId="3CECF76C" w14:textId="69DCC6D8" w:rsidR="00A74988" w:rsidRDefault="00A74988"/>
    <w:p w14:paraId="55C539CA" w14:textId="0A46D4C0" w:rsidR="00A74988" w:rsidRDefault="00A74988"/>
    <w:p w14:paraId="5A5C7F79" w14:textId="062541C8" w:rsidR="00A74988" w:rsidRDefault="00A74988"/>
    <w:p w14:paraId="5E594A41" w14:textId="22828D16" w:rsidR="00465F2B" w:rsidRDefault="00465F2B"/>
    <w:p w14:paraId="21AF72A9" w14:textId="44132FAF" w:rsidR="00465F2B" w:rsidRDefault="00465F2B" w:rsidP="00465F2B">
      <w:pPr>
        <w:pStyle w:val="Heading1"/>
      </w:pPr>
      <w:r>
        <w:lastRenderedPageBreak/>
        <w:t>API specification:</w:t>
      </w:r>
    </w:p>
    <w:p w14:paraId="056B46EF" w14:textId="57F65F36" w:rsidR="00465F2B" w:rsidRDefault="00465F2B">
      <w:r>
        <w:t>The configuration of Google Custom Search API:</w:t>
      </w:r>
    </w:p>
    <w:p w14:paraId="3B1C3762" w14:textId="7B2251D1" w:rsidR="00465F2B" w:rsidRDefault="00465F2B">
      <w:r>
        <w:rPr>
          <w:noProof/>
        </w:rPr>
        <w:drawing>
          <wp:inline distT="0" distB="0" distL="0" distR="0" wp14:anchorId="6DC5C0D0" wp14:editId="3A638001">
            <wp:extent cx="5486400" cy="19697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1969770"/>
                    </a:xfrm>
                    <a:prstGeom prst="rect">
                      <a:avLst/>
                    </a:prstGeom>
                    <a:noFill/>
                    <a:ln>
                      <a:noFill/>
                    </a:ln>
                  </pic:spPr>
                </pic:pic>
              </a:graphicData>
            </a:graphic>
          </wp:inline>
        </w:drawing>
      </w:r>
    </w:p>
    <w:p w14:paraId="77778823" w14:textId="3C335FC8" w:rsidR="00A74988" w:rsidRDefault="00465F2B">
      <w:r>
        <w:t>I used the Wikipedia for word search and the pexels.com for image search.</w:t>
      </w:r>
    </w:p>
    <w:p w14:paraId="19EE59FE" w14:textId="0EFEAC4D" w:rsidR="00465F2B" w:rsidRDefault="00465F2B">
      <w:r>
        <w:t xml:space="preserve">For the food database API, I used the API provided by </w:t>
      </w:r>
      <w:proofErr w:type="spellStart"/>
      <w:r>
        <w:t>Edamam</w:t>
      </w:r>
      <w:proofErr w:type="spellEnd"/>
      <w:r>
        <w:t>.</w:t>
      </w:r>
      <w:bookmarkStart w:id="0" w:name="_GoBack"/>
      <w:bookmarkEnd w:id="0"/>
    </w:p>
    <w:p w14:paraId="5B24BC4B" w14:textId="0975315F" w:rsidR="00465F2B" w:rsidRDefault="00465F2B">
      <w:r>
        <w:rPr>
          <w:noProof/>
        </w:rPr>
        <w:drawing>
          <wp:inline distT="0" distB="0" distL="0" distR="0" wp14:anchorId="7BACF2C1" wp14:editId="0C007AD7">
            <wp:extent cx="5486400" cy="17494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1749425"/>
                    </a:xfrm>
                    <a:prstGeom prst="rect">
                      <a:avLst/>
                    </a:prstGeom>
                    <a:noFill/>
                    <a:ln>
                      <a:noFill/>
                    </a:ln>
                  </pic:spPr>
                </pic:pic>
              </a:graphicData>
            </a:graphic>
          </wp:inline>
        </w:drawing>
      </w:r>
    </w:p>
    <w:p w14:paraId="6FF3C3E1" w14:textId="78EF4B7E" w:rsidR="00465F2B" w:rsidRDefault="00465F2B">
      <w:r>
        <w:t>For the park search, I used the API that provided by Foursquare.com</w:t>
      </w:r>
    </w:p>
    <w:p w14:paraId="0F301178" w14:textId="5E99271A" w:rsidR="00465F2B" w:rsidRDefault="00465F2B">
      <w:r>
        <w:rPr>
          <w:noProof/>
        </w:rPr>
        <w:drawing>
          <wp:inline distT="0" distB="0" distL="0" distR="0" wp14:anchorId="1415AB6C" wp14:editId="160BA645">
            <wp:extent cx="5486400" cy="17132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1713230"/>
                    </a:xfrm>
                    <a:prstGeom prst="rect">
                      <a:avLst/>
                    </a:prstGeom>
                    <a:noFill/>
                    <a:ln>
                      <a:noFill/>
                    </a:ln>
                  </pic:spPr>
                </pic:pic>
              </a:graphicData>
            </a:graphic>
          </wp:inline>
        </w:drawing>
      </w:r>
    </w:p>
    <w:p w14:paraId="018602DA" w14:textId="77777777" w:rsidR="00465F2B" w:rsidRDefault="00465F2B"/>
    <w:p w14:paraId="63AF04F6" w14:textId="77777777" w:rsidR="00465F2B" w:rsidRDefault="00465F2B"/>
    <w:sectPr w:rsidR="00465F2B" w:rsidSect="008D40C3">
      <w:pgSz w:w="12240" w:h="15840"/>
      <w:pgMar w:top="1440" w:right="1800" w:bottom="1440" w:left="180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3MjG3MLcwMDUxNDNV0lEKTi0uzszPAykwrgUAwyVvOiwAAAA="/>
  </w:docVars>
  <w:rsids>
    <w:rsidRoot w:val="00EB2FFA"/>
    <w:rsid w:val="00204065"/>
    <w:rsid w:val="00465F2B"/>
    <w:rsid w:val="00554A01"/>
    <w:rsid w:val="0057372D"/>
    <w:rsid w:val="00635FFC"/>
    <w:rsid w:val="0068577A"/>
    <w:rsid w:val="008D40C3"/>
    <w:rsid w:val="00951F13"/>
    <w:rsid w:val="009601CF"/>
    <w:rsid w:val="00A74988"/>
    <w:rsid w:val="00B17A88"/>
    <w:rsid w:val="00D911DF"/>
    <w:rsid w:val="00DE11AC"/>
    <w:rsid w:val="00EB2FFA"/>
    <w:rsid w:val="00F90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DD163"/>
  <w15:chartTrackingRefBased/>
  <w15:docId w15:val="{6AC20105-A325-4DDB-9EA0-5CFF7340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7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40C3"/>
    <w:pPr>
      <w:spacing w:after="0" w:line="240" w:lineRule="auto"/>
    </w:pPr>
    <w:rPr>
      <w:lang w:eastAsia="en-US"/>
    </w:rPr>
  </w:style>
  <w:style w:type="character" w:customStyle="1" w:styleId="NoSpacingChar">
    <w:name w:val="No Spacing Char"/>
    <w:basedOn w:val="DefaultParagraphFont"/>
    <w:link w:val="NoSpacing"/>
    <w:uiPriority w:val="1"/>
    <w:rsid w:val="008D40C3"/>
    <w:rPr>
      <w:lang w:eastAsia="en-US"/>
    </w:rPr>
  </w:style>
  <w:style w:type="character" w:customStyle="1" w:styleId="Heading1Char">
    <w:name w:val="Heading 1 Char"/>
    <w:basedOn w:val="DefaultParagraphFont"/>
    <w:link w:val="Heading1"/>
    <w:uiPriority w:val="9"/>
    <w:rsid w:val="0057372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2</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5046 assignment 3 screen shots</dc:title>
  <dc:subject/>
  <dc:creator>zhiyan</dc:creator>
  <cp:keywords/>
  <dc:description/>
  <cp:lastModifiedBy>liu zhiyan</cp:lastModifiedBy>
  <cp:revision>5</cp:revision>
  <dcterms:created xsi:type="dcterms:W3CDTF">2019-05-19T07:33:00Z</dcterms:created>
  <dcterms:modified xsi:type="dcterms:W3CDTF">2019-05-19T11:10:00Z</dcterms:modified>
</cp:coreProperties>
</file>